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25FFE" w14:textId="77777777" w:rsidR="003B45AB" w:rsidRDefault="003B45AB" w:rsidP="00CC3FF2">
      <w:pPr>
        <w:spacing w:before="29" w:line="179" w:lineRule="auto"/>
        <w:rPr>
          <w:rFonts w:ascii="Times New Roman" w:eastAsia="Calibri" w:hAnsi="Times New Roman" w:cs="Times New Roman"/>
          <w:b/>
          <w:bCs/>
          <w:spacing w:val="-3"/>
          <w:sz w:val="24"/>
          <w:szCs w:val="24"/>
          <w:u w:val="single"/>
        </w:rPr>
      </w:pPr>
    </w:p>
    <w:p w14:paraId="52E37F55" w14:textId="1CF60CFF" w:rsidR="002C6B63" w:rsidRPr="00146E0B" w:rsidRDefault="00CC3FF2" w:rsidP="00CC3FF2">
      <w:pPr>
        <w:spacing w:before="29" w:line="17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3"/>
          <w:sz w:val="24"/>
          <w:szCs w:val="24"/>
          <w:u w:val="single"/>
        </w:rPr>
        <w:t>FORMAT</w:t>
      </w:r>
      <w:r w:rsidRPr="00146E0B">
        <w:rPr>
          <w:rFonts w:ascii="Times New Roman" w:eastAsia="Calibri" w:hAnsi="Times New Roman" w:cs="Times New Roman"/>
          <w:b/>
          <w:bCs/>
          <w:spacing w:val="23"/>
          <w:w w:val="101"/>
          <w:sz w:val="24"/>
          <w:szCs w:val="24"/>
          <w:u w:val="single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3"/>
          <w:sz w:val="24"/>
          <w:szCs w:val="24"/>
          <w:u w:val="single"/>
        </w:rPr>
        <w:t>FOR</w:t>
      </w:r>
      <w:r w:rsidRPr="00146E0B">
        <w:rPr>
          <w:rFonts w:ascii="Times New Roman" w:eastAsia="Calibri" w:hAnsi="Times New Roman" w:cs="Times New Roman"/>
          <w:b/>
          <w:bCs/>
          <w:spacing w:val="13"/>
          <w:sz w:val="24"/>
          <w:szCs w:val="24"/>
          <w:u w:val="single"/>
        </w:rPr>
        <w:t xml:space="preserve"> </w:t>
      </w:r>
      <w:r>
        <w:rPr>
          <w:rFonts w:ascii="Times New Roman" w:eastAsia="Calibri" w:hAnsi="Times New Roman" w:cs="Times New Roman"/>
          <w:b/>
          <w:bCs/>
          <w:spacing w:val="13"/>
          <w:sz w:val="24"/>
          <w:szCs w:val="24"/>
          <w:u w:val="single"/>
        </w:rPr>
        <w:t xml:space="preserve">THE </w:t>
      </w:r>
      <w:r w:rsidRPr="00CC3FF2">
        <w:rPr>
          <w:rFonts w:ascii="Times New Roman" w:eastAsia="Calibri" w:hAnsi="Times New Roman" w:cs="Times New Roman"/>
          <w:b/>
          <w:bCs/>
          <w:spacing w:val="13"/>
          <w:sz w:val="24"/>
          <w:szCs w:val="24"/>
          <w:u w:val="single"/>
        </w:rPr>
        <w:t>CURRICULUM VITAE</w:t>
      </w:r>
    </w:p>
    <w:p w14:paraId="7C98CE9F" w14:textId="77777777" w:rsidR="002C6B63" w:rsidRPr="00146E0B" w:rsidRDefault="002C6B63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D3B9570" w14:textId="77777777" w:rsidR="002C6B63" w:rsidRPr="00146E0B" w:rsidRDefault="00EB584D">
      <w:pPr>
        <w:spacing w:before="67" w:line="178" w:lineRule="auto"/>
        <w:ind w:left="11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4"/>
          <w:sz w:val="24"/>
          <w:szCs w:val="24"/>
        </w:rPr>
        <w:t>1.</w:t>
      </w:r>
      <w:r w:rsidRPr="00146E0B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   </w:t>
      </w:r>
      <w:r w:rsidRPr="00146E0B">
        <w:rPr>
          <w:rFonts w:ascii="Times New Roman" w:eastAsia="Calibri" w:hAnsi="Times New Roman" w:cs="Times New Roman"/>
          <w:b/>
          <w:bCs/>
          <w:spacing w:val="-4"/>
          <w:sz w:val="24"/>
          <w:szCs w:val="24"/>
        </w:rPr>
        <w:t>Name:</w:t>
      </w:r>
    </w:p>
    <w:p w14:paraId="41E09DEA" w14:textId="77777777" w:rsidR="002C6B63" w:rsidRPr="00146E0B" w:rsidRDefault="002C6B63">
      <w:pPr>
        <w:spacing w:line="285" w:lineRule="auto"/>
        <w:rPr>
          <w:rFonts w:ascii="Times New Roman" w:hAnsi="Times New Roman" w:cs="Times New Roman"/>
          <w:sz w:val="24"/>
          <w:szCs w:val="24"/>
        </w:rPr>
      </w:pPr>
    </w:p>
    <w:p w14:paraId="6116E4A2" w14:textId="77777777" w:rsidR="002C6B63" w:rsidRPr="00146E0B" w:rsidRDefault="00EB584D">
      <w:pPr>
        <w:spacing w:before="67" w:line="216" w:lineRule="auto"/>
        <w:ind w:left="5"/>
        <w:outlineLvl w:val="6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2.</w:t>
      </w:r>
      <w:r w:rsidRPr="00146E0B">
        <w:rPr>
          <w:rFonts w:ascii="Times New Roman" w:eastAsia="Calibri" w:hAnsi="Times New Roman" w:cs="Times New Roman"/>
          <w:b/>
          <w:bCs/>
          <w:spacing w:val="14"/>
          <w:sz w:val="24"/>
          <w:szCs w:val="24"/>
        </w:rPr>
        <w:t xml:space="preserve">  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Address</w:t>
      </w:r>
      <w:r w:rsidRPr="00146E0B">
        <w:rPr>
          <w:rFonts w:ascii="Times New Roman" w:eastAsia="Calibri" w:hAnsi="Times New Roman" w:cs="Times New Roman"/>
          <w:b/>
          <w:bCs/>
          <w:spacing w:val="10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full</w:t>
      </w:r>
      <w:r w:rsidRPr="00146E0B">
        <w:rPr>
          <w:rFonts w:ascii="Times New Roman" w:eastAsia="Calibri" w:hAnsi="Times New Roman" w:cs="Times New Roman"/>
          <w:b/>
          <w:bCs/>
          <w:spacing w:val="3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work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addre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ss):</w:t>
      </w:r>
    </w:p>
    <w:p w14:paraId="464E17C2" w14:textId="77777777" w:rsidR="002C6B63" w:rsidRPr="00146E0B" w:rsidRDefault="002C6B63">
      <w:pPr>
        <w:spacing w:line="270" w:lineRule="auto"/>
        <w:rPr>
          <w:rFonts w:ascii="Times New Roman" w:hAnsi="Times New Roman" w:cs="Times New Roman"/>
          <w:sz w:val="24"/>
          <w:szCs w:val="24"/>
        </w:rPr>
      </w:pPr>
    </w:p>
    <w:p w14:paraId="3CF23F73" w14:textId="314A3FD0" w:rsidR="002C6B63" w:rsidRPr="00146E0B" w:rsidRDefault="00EB584D">
      <w:pPr>
        <w:spacing w:before="67" w:line="215" w:lineRule="auto"/>
        <w:ind w:left="5"/>
        <w:outlineLvl w:val="6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3.</w:t>
      </w:r>
      <w:r w:rsidRPr="00146E0B">
        <w:rPr>
          <w:rFonts w:ascii="Times New Roman" w:eastAsia="Calibri" w:hAnsi="Times New Roman" w:cs="Times New Roman"/>
          <w:b/>
          <w:bCs/>
          <w:spacing w:val="19"/>
          <w:w w:val="101"/>
          <w:sz w:val="24"/>
          <w:szCs w:val="24"/>
        </w:rPr>
        <w:t xml:space="preserve">  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Telephone</w:t>
      </w:r>
      <w:r w:rsidRPr="00146E0B">
        <w:rPr>
          <w:rFonts w:ascii="Times New Roman" w:eastAsia="Calibri" w:hAnsi="Times New Roman" w:cs="Times New Roman"/>
          <w:b/>
          <w:bCs/>
          <w:spacing w:val="14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umber:</w:t>
      </w:r>
      <w:r w:rsidRPr="00146E0B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                      </w:t>
      </w:r>
      <w:r w:rsidRPr="00146E0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E-mail-ID:</w:t>
      </w:r>
    </w:p>
    <w:p w14:paraId="3478EDAE" w14:textId="77777777" w:rsidR="002C6B63" w:rsidRPr="00146E0B" w:rsidRDefault="002C6B63">
      <w:pPr>
        <w:spacing w:line="268" w:lineRule="auto"/>
        <w:rPr>
          <w:rFonts w:ascii="Times New Roman" w:hAnsi="Times New Roman" w:cs="Times New Roman"/>
          <w:sz w:val="24"/>
          <w:szCs w:val="24"/>
        </w:rPr>
      </w:pPr>
    </w:p>
    <w:p w14:paraId="1E42E9F4" w14:textId="77777777" w:rsidR="002C6B63" w:rsidRPr="00146E0B" w:rsidRDefault="00EB584D">
      <w:pPr>
        <w:spacing w:before="68" w:line="215" w:lineRule="auto"/>
        <w:outlineLvl w:val="6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4.</w:t>
      </w:r>
      <w:r w:rsidRPr="00146E0B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  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Present</w:t>
      </w:r>
      <w:r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affiliation</w:t>
      </w:r>
      <w:r w:rsidRPr="00146E0B">
        <w:rPr>
          <w:rFonts w:ascii="Times New Roman" w:eastAsia="Calibri" w:hAnsi="Times New Roman" w:cs="Times New Roman"/>
          <w:b/>
          <w:bCs/>
          <w:spacing w:val="1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Job</w:t>
      </w:r>
      <w:r w:rsidRPr="00146E0B">
        <w:rPr>
          <w:rFonts w:ascii="Times New Roman" w:eastAsia="Calibri" w:hAnsi="Times New Roman" w:cs="Times New Roman"/>
          <w:b/>
          <w:bCs/>
          <w:spacing w:val="2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title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,</w:t>
      </w:r>
      <w:r w:rsidRPr="00146E0B">
        <w:rPr>
          <w:rFonts w:ascii="Times New Roman" w:eastAsia="Calibri" w:hAnsi="Times New Roman" w:cs="Times New Roman"/>
          <w:b/>
          <w:bCs/>
          <w:spacing w:val="1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department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,</w:t>
      </w:r>
      <w:r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and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organizatio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):</w:t>
      </w:r>
    </w:p>
    <w:p w14:paraId="0E2405D2" w14:textId="77777777" w:rsidR="002C6B63" w:rsidRPr="00146E0B" w:rsidRDefault="002C6B63">
      <w:pPr>
        <w:spacing w:line="262" w:lineRule="auto"/>
        <w:rPr>
          <w:rFonts w:ascii="Times New Roman" w:hAnsi="Times New Roman" w:cs="Times New Roman"/>
          <w:sz w:val="24"/>
          <w:szCs w:val="24"/>
        </w:rPr>
      </w:pPr>
    </w:p>
    <w:p w14:paraId="16FFFEF1" w14:textId="41C64B8F" w:rsidR="002C6B63" w:rsidRPr="00146E0B" w:rsidRDefault="00CC3FF2">
      <w:pPr>
        <w:spacing w:before="68" w:line="215" w:lineRule="auto"/>
        <w:ind w:left="5"/>
        <w:outlineLvl w:val="6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5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.</w:t>
      </w:r>
      <w:r w:rsidRPr="00146E0B">
        <w:rPr>
          <w:rFonts w:ascii="Times New Roman" w:eastAsia="Calibri" w:hAnsi="Times New Roman" w:cs="Times New Roman"/>
          <w:b/>
          <w:bCs/>
          <w:spacing w:val="16"/>
          <w:sz w:val="24"/>
          <w:szCs w:val="24"/>
        </w:rPr>
        <w:t xml:space="preserve">  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Qualification</w:t>
      </w:r>
      <w:r w:rsidRPr="00146E0B">
        <w:rPr>
          <w:rFonts w:ascii="Times New Roman" w:eastAsia="Calibri" w:hAnsi="Times New Roman" w:cs="Times New Roman"/>
          <w:b/>
          <w:bCs/>
          <w:spacing w:val="1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starting</w:t>
      </w:r>
      <w:r w:rsidRPr="00146E0B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fr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om</w:t>
      </w:r>
      <w:r w:rsidRPr="00146E0B">
        <w:rPr>
          <w:rFonts w:ascii="Times New Roman" w:eastAsia="Calibri" w:hAnsi="Times New Roman" w:cs="Times New Roman"/>
          <w:b/>
          <w:bCs/>
          <w:spacing w:val="16"/>
          <w:w w:val="10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basic,</w:t>
      </w:r>
      <w:r w:rsidRPr="00146E0B">
        <w:rPr>
          <w:rFonts w:ascii="Times New Roman" w:eastAsia="Calibri" w:hAnsi="Times New Roman" w:cs="Times New Roman"/>
          <w:b/>
          <w:bCs/>
          <w:spacing w:val="8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dd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dditional</w:t>
      </w:r>
      <w:r w:rsidRPr="00146E0B">
        <w:rPr>
          <w:rFonts w:ascii="Times New Roman" w:eastAsia="Calibri" w:hAnsi="Times New Roman" w:cs="Times New Roman"/>
          <w:b/>
          <w:bCs/>
          <w:spacing w:val="16"/>
          <w:w w:val="10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rows</w:t>
      </w:r>
      <w:r w:rsidRPr="00146E0B">
        <w:rPr>
          <w:rFonts w:ascii="Times New Roman" w:eastAsia="Calibri" w:hAnsi="Times New Roman" w:cs="Times New Roman"/>
          <w:b/>
          <w:bCs/>
          <w:spacing w:val="10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if</w:t>
      </w:r>
      <w:r w:rsidRPr="00146E0B">
        <w:rPr>
          <w:rFonts w:ascii="Times New Roman" w:eastAsia="Calibri" w:hAnsi="Times New Roman" w:cs="Times New Roman"/>
          <w:b/>
          <w:bCs/>
          <w:spacing w:val="12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eeded):</w:t>
      </w:r>
    </w:p>
    <w:p w14:paraId="75E4191F" w14:textId="77777777" w:rsidR="002C6B63" w:rsidRPr="00146E0B" w:rsidRDefault="002C6B63">
      <w:pPr>
        <w:spacing w:line="7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498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969"/>
        <w:gridCol w:w="2835"/>
        <w:gridCol w:w="2127"/>
      </w:tblGrid>
      <w:tr w:rsidR="00146E0B" w:rsidRPr="00146E0B" w14:paraId="45C3662A" w14:textId="77777777" w:rsidTr="00146E0B">
        <w:trPr>
          <w:trHeight w:val="331"/>
        </w:trPr>
        <w:tc>
          <w:tcPr>
            <w:tcW w:w="567" w:type="dxa"/>
          </w:tcPr>
          <w:p w14:paraId="452EE26B" w14:textId="6FAE44BE" w:rsidR="00146E0B" w:rsidRPr="00146E0B" w:rsidRDefault="00146E0B" w:rsidP="00146E0B">
            <w:pPr>
              <w:spacing w:before="52" w:line="221" w:lineRule="auto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S. No</w:t>
            </w:r>
          </w:p>
        </w:tc>
        <w:tc>
          <w:tcPr>
            <w:tcW w:w="3969" w:type="dxa"/>
          </w:tcPr>
          <w:p w14:paraId="260C05CB" w14:textId="0A53A007" w:rsidR="00146E0B" w:rsidRPr="00146E0B" w:rsidRDefault="00146E0B" w:rsidP="00146E0B">
            <w:pPr>
              <w:spacing w:before="52" w:line="221" w:lineRule="auto"/>
              <w:ind w:left="33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COURSES/</w:t>
            </w:r>
            <w:r w:rsidRPr="00146E0B">
              <w:rPr>
                <w:rFonts w:ascii="Times New Roman" w:eastAsia="Calibri" w:hAnsi="Times New Roman" w:cs="Times New Roman"/>
                <w:spacing w:val="7"/>
                <w:sz w:val="24"/>
                <w:szCs w:val="24"/>
              </w:rPr>
              <w:t xml:space="preserve"> </w:t>
            </w:r>
            <w:r w:rsidRPr="00146E0B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SUBJECT</w:t>
            </w:r>
          </w:p>
        </w:tc>
        <w:tc>
          <w:tcPr>
            <w:tcW w:w="2835" w:type="dxa"/>
          </w:tcPr>
          <w:p w14:paraId="3646F8C4" w14:textId="77777777" w:rsidR="00146E0B" w:rsidRPr="00146E0B" w:rsidRDefault="00146E0B" w:rsidP="00146E0B">
            <w:pPr>
              <w:spacing w:before="52" w:line="221" w:lineRule="auto"/>
              <w:ind w:left="34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INSTITUTE</w:t>
            </w:r>
            <w:r w:rsidRPr="00146E0B">
              <w:rPr>
                <w:rFonts w:ascii="Times New Roman" w:eastAsia="Calibri" w:hAnsi="Times New Roman" w:cs="Times New Roman"/>
                <w:spacing w:val="-2"/>
                <w:sz w:val="24"/>
                <w:szCs w:val="24"/>
              </w:rPr>
              <w:t>/</w:t>
            </w:r>
            <w:r w:rsidRPr="00146E0B">
              <w:rPr>
                <w:rFonts w:ascii="Times New Roman" w:eastAsia="Calibri" w:hAnsi="Times New Roman" w:cs="Times New Roman"/>
                <w:spacing w:val="9"/>
                <w:sz w:val="24"/>
                <w:szCs w:val="24"/>
              </w:rPr>
              <w:t xml:space="preserve"> </w:t>
            </w:r>
            <w:r w:rsidRPr="00146E0B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ORGANIZATIO</w:t>
            </w:r>
            <w:r w:rsidRPr="00146E0B">
              <w:rPr>
                <w:rFonts w:ascii="Times New Roman" w:eastAsia="Calibri" w:hAnsi="Times New Roman" w:cs="Times New Roman"/>
                <w:spacing w:val="-2"/>
                <w:sz w:val="24"/>
                <w:szCs w:val="24"/>
              </w:rPr>
              <w:t>N</w:t>
            </w:r>
          </w:p>
        </w:tc>
        <w:tc>
          <w:tcPr>
            <w:tcW w:w="2127" w:type="dxa"/>
          </w:tcPr>
          <w:p w14:paraId="5BC23DA2" w14:textId="77777777" w:rsidR="00146E0B" w:rsidRPr="00146E0B" w:rsidRDefault="00146E0B" w:rsidP="00146E0B">
            <w:pPr>
              <w:spacing w:before="77" w:line="178" w:lineRule="auto"/>
              <w:ind w:left="37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eastAsia="Calibri" w:hAnsi="Times New Roman" w:cs="Times New Roman"/>
                <w:sz w:val="24"/>
                <w:szCs w:val="24"/>
              </w:rPr>
              <w:t>YEAR</w:t>
            </w:r>
          </w:p>
        </w:tc>
      </w:tr>
      <w:tr w:rsidR="00146E0B" w:rsidRPr="00146E0B" w14:paraId="24CC3F4B" w14:textId="77777777" w:rsidTr="00146E0B">
        <w:trPr>
          <w:trHeight w:val="327"/>
        </w:trPr>
        <w:tc>
          <w:tcPr>
            <w:tcW w:w="567" w:type="dxa"/>
          </w:tcPr>
          <w:p w14:paraId="488E5E4D" w14:textId="77777777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14:paraId="74332BD3" w14:textId="32B0ED5A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A25444C" w14:textId="63E64699" w:rsidR="00146E0B" w:rsidRPr="00146E0B" w:rsidRDefault="00146E0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32BA012F" w14:textId="647E7F4B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6E0B" w:rsidRPr="00146E0B" w14:paraId="13DDD2D3" w14:textId="77777777" w:rsidTr="00146E0B">
        <w:trPr>
          <w:trHeight w:val="325"/>
        </w:trPr>
        <w:tc>
          <w:tcPr>
            <w:tcW w:w="567" w:type="dxa"/>
          </w:tcPr>
          <w:p w14:paraId="46F62196" w14:textId="77777777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14:paraId="4AA4E435" w14:textId="18C48A30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2D3956E" w14:textId="35F7DFE5" w:rsidR="00146E0B" w:rsidRPr="00146E0B" w:rsidRDefault="00146E0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7A185E12" w14:textId="72D379E3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6E0B" w:rsidRPr="00146E0B" w14:paraId="55C43DAA" w14:textId="77777777" w:rsidTr="00146E0B">
        <w:trPr>
          <w:trHeight w:val="331"/>
        </w:trPr>
        <w:tc>
          <w:tcPr>
            <w:tcW w:w="567" w:type="dxa"/>
          </w:tcPr>
          <w:p w14:paraId="449BFDAD" w14:textId="77777777" w:rsidR="00146E0B" w:rsidRPr="00146E0B" w:rsidRDefault="00146E0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14:paraId="3FEDACEA" w14:textId="6B7362A3" w:rsidR="00146E0B" w:rsidRPr="00146E0B" w:rsidRDefault="00146E0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C0F52B2" w14:textId="6ABE5814" w:rsidR="00146E0B" w:rsidRPr="00146E0B" w:rsidRDefault="00146E0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12E4274C" w14:textId="37D4689E" w:rsidR="00146E0B" w:rsidRPr="00146E0B" w:rsidRDefault="00146E0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B2CA38" w14:textId="77777777" w:rsidR="002C6B63" w:rsidRPr="00146E0B" w:rsidRDefault="002C6B63">
      <w:pPr>
        <w:spacing w:line="262" w:lineRule="auto"/>
        <w:rPr>
          <w:rFonts w:ascii="Times New Roman" w:hAnsi="Times New Roman" w:cs="Times New Roman"/>
          <w:sz w:val="24"/>
          <w:szCs w:val="24"/>
        </w:rPr>
      </w:pPr>
    </w:p>
    <w:p w14:paraId="0A04AF66" w14:textId="09982352" w:rsidR="002C6B63" w:rsidRPr="00146E0B" w:rsidRDefault="00CC3FF2">
      <w:pPr>
        <w:spacing w:before="67" w:line="216" w:lineRule="auto"/>
        <w:ind w:left="4"/>
        <w:outlineLvl w:val="6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6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.</w:t>
      </w:r>
      <w:r w:rsidRPr="00146E0B">
        <w:rPr>
          <w:rFonts w:ascii="Times New Roman" w:eastAsia="Calibri" w:hAnsi="Times New Roman" w:cs="Times New Roman"/>
          <w:b/>
          <w:bCs/>
          <w:spacing w:val="4"/>
          <w:sz w:val="24"/>
          <w:szCs w:val="24"/>
        </w:rPr>
        <w:t xml:space="preserve">    </w:t>
      </w:r>
      <w:r w:rsidR="003B45A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P</w:t>
      </w:r>
      <w:r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revious</w:t>
      </w:r>
      <w:r w:rsidR="003B45A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 xml:space="preserve"> Affiliation and Position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add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dditional</w:t>
      </w:r>
      <w:r w:rsidRPr="00146E0B">
        <w:rPr>
          <w:rFonts w:ascii="Times New Roman" w:eastAsia="Calibri" w:hAnsi="Times New Roman" w:cs="Times New Roman"/>
          <w:b/>
          <w:bCs/>
          <w:spacing w:val="14"/>
          <w:w w:val="10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rows</w:t>
      </w:r>
      <w:r w:rsidRPr="00146E0B">
        <w:rPr>
          <w:rFonts w:ascii="Times New Roman" w:eastAsia="Calibri" w:hAnsi="Times New Roman" w:cs="Times New Roman"/>
          <w:b/>
          <w:bCs/>
          <w:spacing w:val="10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if</w:t>
      </w:r>
      <w:r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eeded):</w:t>
      </w:r>
    </w:p>
    <w:tbl>
      <w:tblPr>
        <w:tblW w:w="9498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245"/>
        <w:gridCol w:w="3686"/>
      </w:tblGrid>
      <w:tr w:rsidR="003B45AB" w:rsidRPr="00146E0B" w14:paraId="25B331A4" w14:textId="77777777" w:rsidTr="003B45AB">
        <w:trPr>
          <w:trHeight w:val="505"/>
        </w:trPr>
        <w:tc>
          <w:tcPr>
            <w:tcW w:w="567" w:type="dxa"/>
          </w:tcPr>
          <w:p w14:paraId="28E154A8" w14:textId="28ACF43F" w:rsidR="003B45AB" w:rsidRPr="00146E0B" w:rsidRDefault="003B45AB" w:rsidP="00146E0B">
            <w:pPr>
              <w:spacing w:before="76" w:line="179" w:lineRule="auto"/>
              <w:ind w:left="34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5245" w:type="dxa"/>
          </w:tcPr>
          <w:p w14:paraId="7BA8F6F8" w14:textId="76EE23D3" w:rsidR="003B45AB" w:rsidRPr="00146E0B" w:rsidRDefault="003B45AB" w:rsidP="00146E0B">
            <w:pPr>
              <w:spacing w:before="76" w:line="179" w:lineRule="auto"/>
              <w:ind w:left="33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eastAsia="Calibri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3686" w:type="dxa"/>
          </w:tcPr>
          <w:p w14:paraId="1C178CF2" w14:textId="77777777" w:rsidR="003B45AB" w:rsidRPr="00146E0B" w:rsidRDefault="003B45AB" w:rsidP="00827DEC">
            <w:pPr>
              <w:spacing w:before="76" w:line="17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eastAsia="Calibri" w:hAnsi="Times New Roman" w:cs="Times New Roman"/>
                <w:spacing w:val="-2"/>
                <w:sz w:val="24"/>
                <w:szCs w:val="24"/>
              </w:rPr>
              <w:t>DESIGNATION</w:t>
            </w:r>
          </w:p>
        </w:tc>
      </w:tr>
      <w:tr w:rsidR="003B45AB" w:rsidRPr="00146E0B" w14:paraId="2A195A81" w14:textId="77777777" w:rsidTr="003B45AB">
        <w:trPr>
          <w:trHeight w:val="310"/>
        </w:trPr>
        <w:tc>
          <w:tcPr>
            <w:tcW w:w="567" w:type="dxa"/>
          </w:tcPr>
          <w:p w14:paraId="3C24E672" w14:textId="77777777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2649FEEF" w14:textId="6779865F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6" w:type="dxa"/>
          </w:tcPr>
          <w:p w14:paraId="7FC5E439" w14:textId="0A91951D" w:rsidR="003B45AB" w:rsidRPr="00146E0B" w:rsidRDefault="003B45A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45AB" w:rsidRPr="00146E0B" w14:paraId="4D47401E" w14:textId="77777777" w:rsidTr="003B45AB">
        <w:trPr>
          <w:trHeight w:val="310"/>
        </w:trPr>
        <w:tc>
          <w:tcPr>
            <w:tcW w:w="567" w:type="dxa"/>
          </w:tcPr>
          <w:p w14:paraId="73F55DC9" w14:textId="77777777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22B6883C" w14:textId="6EA96785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6" w:type="dxa"/>
          </w:tcPr>
          <w:p w14:paraId="4F9537EB" w14:textId="6BE80BA7" w:rsidR="003B45AB" w:rsidRPr="00146E0B" w:rsidRDefault="003B45AB" w:rsidP="00827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45AB" w:rsidRPr="00146E0B" w14:paraId="77E3DCC2" w14:textId="77777777" w:rsidTr="003B45AB">
        <w:trPr>
          <w:trHeight w:val="317"/>
        </w:trPr>
        <w:tc>
          <w:tcPr>
            <w:tcW w:w="567" w:type="dxa"/>
          </w:tcPr>
          <w:p w14:paraId="75779B24" w14:textId="77777777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08F130C5" w14:textId="271BED9E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6" w:type="dxa"/>
          </w:tcPr>
          <w:p w14:paraId="23705F42" w14:textId="77777777" w:rsidR="003B45AB" w:rsidRPr="00146E0B" w:rsidRDefault="003B45AB" w:rsidP="00827D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462E11" w14:textId="7CE7071E" w:rsidR="00CC3FF2" w:rsidRDefault="00CC3FF2">
      <w:pPr>
        <w:spacing w:line="262" w:lineRule="auto"/>
        <w:rPr>
          <w:rFonts w:ascii="Times New Roman" w:hAnsi="Times New Roman" w:cs="Times New Roman"/>
          <w:sz w:val="24"/>
          <w:szCs w:val="24"/>
        </w:rPr>
      </w:pPr>
    </w:p>
    <w:p w14:paraId="6129780F" w14:textId="20BB5E1A" w:rsidR="002C6B63" w:rsidRPr="003B45AB" w:rsidRDefault="00CC3FF2">
      <w:pPr>
        <w:spacing w:line="262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3B45AB" w:rsidRPr="003B45A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B45AB">
        <w:rPr>
          <w:rFonts w:ascii="Times New Roman" w:hAnsi="Times New Roman" w:cs="Times New Roman"/>
          <w:b/>
          <w:bCs/>
          <w:sz w:val="24"/>
          <w:szCs w:val="24"/>
        </w:rPr>
        <w:t xml:space="preserve">Total years of academic / research experience: </w:t>
      </w:r>
    </w:p>
    <w:p w14:paraId="5874E07F" w14:textId="4D644546" w:rsidR="00210E8F" w:rsidRDefault="00210E8F">
      <w:pPr>
        <w:kinsoku/>
        <w:autoSpaceDE/>
        <w:autoSpaceDN/>
        <w:adjustRightInd/>
        <w:snapToGrid/>
        <w:spacing w:line="259" w:lineRule="auto"/>
        <w:textAlignment w:val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AC26E31" w14:textId="77777777" w:rsidR="002C6B63" w:rsidRPr="00146E0B" w:rsidRDefault="002C6B63" w:rsidP="002B5B37">
      <w:pPr>
        <w:spacing w:before="67" w:line="215" w:lineRule="auto"/>
        <w:ind w:left="2"/>
        <w:outlineLvl w:val="6"/>
        <w:rPr>
          <w:rFonts w:ascii="Times New Roman" w:hAnsi="Times New Roman" w:cs="Times New Roman"/>
          <w:sz w:val="24"/>
          <w:szCs w:val="24"/>
        </w:rPr>
      </w:pPr>
    </w:p>
    <w:p w14:paraId="16D556CF" w14:textId="7E2784D4" w:rsidR="002C6B63" w:rsidRPr="00146E0B" w:rsidRDefault="00230F61">
      <w:pPr>
        <w:spacing w:before="67" w:line="215" w:lineRule="auto"/>
        <w:ind w:left="11"/>
        <w:outlineLvl w:val="6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8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.</w:t>
      </w:r>
      <w:r w:rsidR="002B5B37" w:rsidRPr="00146E0B">
        <w:rPr>
          <w:rFonts w:ascii="Times New Roman" w:eastAsia="Calibri" w:hAnsi="Times New Roman" w:cs="Times New Roman"/>
          <w:b/>
          <w:bCs/>
          <w:spacing w:val="44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Relevant</w:t>
      </w:r>
      <w:r w:rsidR="002B5B37" w:rsidRPr="00146E0B">
        <w:rPr>
          <w:rFonts w:ascii="Times New Roman" w:eastAsia="Calibri" w:hAnsi="Times New Roman" w:cs="Times New Roman"/>
          <w:b/>
          <w:bCs/>
          <w:spacing w:val="12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research</w:t>
      </w:r>
      <w:r w:rsidR="002B5B37" w:rsidRPr="00146E0B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training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/</w:t>
      </w:r>
      <w:r w:rsidR="002B5B37"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experie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ce</w:t>
      </w:r>
      <w:r w:rsidR="002B5B37"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in</w:t>
      </w:r>
      <w:r w:rsidR="002B5B37" w:rsidRPr="00146E0B">
        <w:rPr>
          <w:rFonts w:ascii="Times New Roman" w:eastAsia="Calibri" w:hAnsi="Times New Roman" w:cs="Times New Roman"/>
          <w:b/>
          <w:bCs/>
          <w:spacing w:val="2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the</w:t>
      </w:r>
      <w:r w:rsidR="002B5B37"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rea</w:t>
      </w:r>
      <w:r w:rsidR="003B45A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of reserach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:</w:t>
      </w:r>
      <w:r w:rsidR="002B5B37" w:rsidRPr="00146E0B">
        <w:rPr>
          <w:rFonts w:ascii="Times New Roman" w:eastAsia="Calibri" w:hAnsi="Times New Roman" w:cs="Times New Roman"/>
          <w:b/>
          <w:bCs/>
          <w:spacing w:val="15"/>
          <w:w w:val="101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add</w:t>
      </w:r>
      <w:r w:rsidR="002B5B37"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dditional</w:t>
      </w:r>
      <w:r w:rsidR="002B5B37" w:rsidRPr="00146E0B">
        <w:rPr>
          <w:rFonts w:ascii="Times New Roman" w:eastAsia="Calibri" w:hAnsi="Times New Roman" w:cs="Times New Roman"/>
          <w:b/>
          <w:bCs/>
          <w:spacing w:val="14"/>
          <w:w w:val="101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rows</w:t>
      </w:r>
      <w:r w:rsidR="002B5B37" w:rsidRPr="00146E0B">
        <w:rPr>
          <w:rFonts w:ascii="Times New Roman" w:eastAsia="Calibri" w:hAnsi="Times New Roman" w:cs="Times New Roman"/>
          <w:b/>
          <w:bCs/>
          <w:spacing w:val="12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if</w:t>
      </w:r>
      <w:r w:rsidR="002B5B37"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="002B5B37"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needed):</w:t>
      </w:r>
    </w:p>
    <w:p w14:paraId="1170018B" w14:textId="77777777" w:rsidR="002C6B63" w:rsidRPr="00146E0B" w:rsidRDefault="002C6B63">
      <w:pPr>
        <w:spacing w:line="75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427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339"/>
        <w:gridCol w:w="1842"/>
        <w:gridCol w:w="1690"/>
        <w:gridCol w:w="1989"/>
      </w:tblGrid>
      <w:tr w:rsidR="00146E0B" w:rsidRPr="00146E0B" w14:paraId="12D0858A" w14:textId="77777777" w:rsidTr="00146E0B">
        <w:trPr>
          <w:trHeight w:val="504"/>
        </w:trPr>
        <w:tc>
          <w:tcPr>
            <w:tcW w:w="567" w:type="dxa"/>
          </w:tcPr>
          <w:p w14:paraId="10454E16" w14:textId="596B21FB" w:rsidR="00146E0B" w:rsidRPr="00146E0B" w:rsidRDefault="00146E0B" w:rsidP="002B5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3339" w:type="dxa"/>
          </w:tcPr>
          <w:p w14:paraId="10F7E9C5" w14:textId="291B4E08" w:rsidR="00146E0B" w:rsidRPr="00146E0B" w:rsidRDefault="003B45AB" w:rsidP="002B5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Name of the    course/ training</w:t>
            </w:r>
          </w:p>
        </w:tc>
        <w:tc>
          <w:tcPr>
            <w:tcW w:w="1842" w:type="dxa"/>
          </w:tcPr>
          <w:p w14:paraId="11CFEDDB" w14:textId="2645C8BC" w:rsidR="00146E0B" w:rsidRPr="00146E0B" w:rsidRDefault="003B45AB" w:rsidP="002B5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Organized by</w:t>
            </w:r>
          </w:p>
        </w:tc>
        <w:tc>
          <w:tcPr>
            <w:tcW w:w="1690" w:type="dxa"/>
          </w:tcPr>
          <w:p w14:paraId="70E4A261" w14:textId="53E004FB" w:rsidR="00146E0B" w:rsidRPr="00146E0B" w:rsidRDefault="003B45AB" w:rsidP="002B5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89" w:type="dxa"/>
          </w:tcPr>
          <w:p w14:paraId="53AC4499" w14:textId="33C75825" w:rsidR="00146E0B" w:rsidRPr="00146E0B" w:rsidRDefault="003B45AB" w:rsidP="002B5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Attach agenda/ topics covered</w:t>
            </w:r>
          </w:p>
        </w:tc>
      </w:tr>
      <w:tr w:rsidR="00146E0B" w:rsidRPr="00146E0B" w14:paraId="7D842AA4" w14:textId="77777777" w:rsidTr="00146E0B">
        <w:trPr>
          <w:trHeight w:val="309"/>
        </w:trPr>
        <w:tc>
          <w:tcPr>
            <w:tcW w:w="567" w:type="dxa"/>
          </w:tcPr>
          <w:p w14:paraId="7463BBC5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9" w:type="dxa"/>
          </w:tcPr>
          <w:p w14:paraId="649FBE72" w14:textId="4DD1602F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F5A07E9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14:paraId="1BEE5016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9" w:type="dxa"/>
          </w:tcPr>
          <w:p w14:paraId="6056D05B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6E0B" w:rsidRPr="00146E0B" w14:paraId="1B3D8B5A" w14:textId="77777777" w:rsidTr="00146E0B">
        <w:trPr>
          <w:trHeight w:val="314"/>
        </w:trPr>
        <w:tc>
          <w:tcPr>
            <w:tcW w:w="567" w:type="dxa"/>
          </w:tcPr>
          <w:p w14:paraId="4F9273F0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9" w:type="dxa"/>
          </w:tcPr>
          <w:p w14:paraId="5264D1E2" w14:textId="31276675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00D4B222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14:paraId="7AC26C75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9" w:type="dxa"/>
          </w:tcPr>
          <w:p w14:paraId="7E4AEB9B" w14:textId="77777777" w:rsidR="00146E0B" w:rsidRPr="00146E0B" w:rsidRDefault="00146E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8A7C4D" w14:textId="31FBAACF" w:rsidR="00146E0B" w:rsidRDefault="00146E0B">
      <w:pPr>
        <w:kinsoku/>
        <w:autoSpaceDE/>
        <w:autoSpaceDN/>
        <w:adjustRightInd/>
        <w:snapToGrid/>
        <w:spacing w:line="259" w:lineRule="auto"/>
        <w:textAlignment w:val="auto"/>
        <w:rPr>
          <w:rFonts w:ascii="Times New Roman" w:hAnsi="Times New Roman" w:cs="Times New Roman"/>
          <w:sz w:val="24"/>
          <w:szCs w:val="24"/>
        </w:rPr>
      </w:pPr>
    </w:p>
    <w:p w14:paraId="00583288" w14:textId="77777777" w:rsidR="002C6B63" w:rsidRPr="00146E0B" w:rsidRDefault="002C6B63" w:rsidP="00210E8F">
      <w:pPr>
        <w:spacing w:line="265" w:lineRule="auto"/>
        <w:ind w:left="-426"/>
        <w:rPr>
          <w:rFonts w:ascii="Times New Roman" w:hAnsi="Times New Roman" w:cs="Times New Roman"/>
          <w:sz w:val="24"/>
          <w:szCs w:val="24"/>
        </w:rPr>
      </w:pPr>
    </w:p>
    <w:p w14:paraId="167E309F" w14:textId="281BC3A2" w:rsidR="002C6B63" w:rsidRPr="00146E0B" w:rsidRDefault="00230F61" w:rsidP="002B5B37">
      <w:pPr>
        <w:spacing w:before="67" w:line="215" w:lineRule="auto"/>
        <w:ind w:left="11"/>
        <w:outlineLvl w:val="6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9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.</w:t>
      </w:r>
      <w:r w:rsidRPr="00146E0B">
        <w:rPr>
          <w:rFonts w:ascii="Times New Roman" w:eastAsia="Calibri" w:hAnsi="Times New Roman" w:cs="Times New Roman"/>
          <w:b/>
          <w:bCs/>
          <w:spacing w:val="52"/>
          <w:w w:val="10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Relevant</w:t>
      </w:r>
      <w:r w:rsidRPr="00146E0B">
        <w:rPr>
          <w:rFonts w:ascii="Times New Roman" w:eastAsia="Calibri" w:hAnsi="Times New Roman" w:cs="Times New Roman"/>
          <w:b/>
          <w:bCs/>
          <w:spacing w:val="14"/>
          <w:w w:val="101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publications</w:t>
      </w:r>
      <w:r w:rsidR="005D0F69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 xml:space="preserve"> in the area of the research topic</w:t>
      </w:r>
      <w:r w:rsidRPr="00146E0B">
        <w:rPr>
          <w:rFonts w:ascii="Times New Roman" w:eastAsia="Calibri" w:hAnsi="Times New Roman" w:cs="Times New Roman"/>
          <w:b/>
          <w:bCs/>
          <w:spacing w:val="14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any</w:t>
      </w:r>
      <w:r w:rsidRPr="00146E0B">
        <w:rPr>
          <w:rFonts w:ascii="Times New Roman" w:eastAsia="Calibri" w:hAnsi="Times New Roman" w:cs="Times New Roman"/>
          <w:b/>
          <w:bCs/>
          <w:spacing w:val="9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5)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nd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dditional</w:t>
      </w:r>
      <w:r w:rsidRPr="00146E0B">
        <w:rPr>
          <w:rFonts w:ascii="Times New Roman" w:eastAsia="Calibri" w:hAnsi="Times New Roman" w:cs="Times New Roman"/>
          <w:b/>
          <w:bCs/>
          <w:spacing w:val="13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information</w:t>
      </w:r>
      <w:r w:rsidRPr="00146E0B">
        <w:rPr>
          <w:rFonts w:ascii="Times New Roman" w:eastAsia="Calibri" w:hAnsi="Times New Roman" w:cs="Times New Roman"/>
          <w:b/>
          <w:bCs/>
          <w:spacing w:val="10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(if</w:t>
      </w:r>
      <w:r w:rsidRPr="00146E0B">
        <w:rPr>
          <w:rFonts w:ascii="Times New Roman" w:eastAsia="Calibri" w:hAnsi="Times New Roman" w:cs="Times New Roman"/>
          <w:b/>
          <w:bCs/>
          <w:spacing w:val="7"/>
          <w:sz w:val="24"/>
          <w:szCs w:val="24"/>
        </w:rPr>
        <w:t xml:space="preserve"> </w:t>
      </w:r>
      <w:r w:rsidRPr="00146E0B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any):</w:t>
      </w:r>
    </w:p>
    <w:tbl>
      <w:tblPr>
        <w:tblW w:w="10775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552"/>
        <w:gridCol w:w="2127"/>
        <w:gridCol w:w="850"/>
        <w:gridCol w:w="1275"/>
        <w:gridCol w:w="885"/>
        <w:gridCol w:w="793"/>
        <w:gridCol w:w="850"/>
        <w:gridCol w:w="875"/>
      </w:tblGrid>
      <w:tr w:rsidR="002B5B37" w:rsidRPr="00146E0B" w14:paraId="55683601" w14:textId="77777777" w:rsidTr="00210E8F">
        <w:trPr>
          <w:trHeight w:val="598"/>
        </w:trPr>
        <w:tc>
          <w:tcPr>
            <w:tcW w:w="568" w:type="dxa"/>
          </w:tcPr>
          <w:p w14:paraId="0F4A6F42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2552" w:type="dxa"/>
          </w:tcPr>
          <w:p w14:paraId="359AFAA3" w14:textId="77777777" w:rsidR="002B5B37" w:rsidRPr="00146E0B" w:rsidRDefault="002B5B37" w:rsidP="00827DEC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2127" w:type="dxa"/>
          </w:tcPr>
          <w:p w14:paraId="158E19E2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</w:p>
        </w:tc>
        <w:tc>
          <w:tcPr>
            <w:tcW w:w="850" w:type="dxa"/>
          </w:tcPr>
          <w:p w14:paraId="07839E57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75" w:type="dxa"/>
          </w:tcPr>
          <w:p w14:paraId="5F5E1BA9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</w:p>
        </w:tc>
        <w:tc>
          <w:tcPr>
            <w:tcW w:w="885" w:type="dxa"/>
          </w:tcPr>
          <w:p w14:paraId="38581B1B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Impact</w:t>
            </w:r>
          </w:p>
          <w:p w14:paraId="2714A630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Factor</w:t>
            </w:r>
          </w:p>
        </w:tc>
        <w:tc>
          <w:tcPr>
            <w:tcW w:w="793" w:type="dxa"/>
          </w:tcPr>
          <w:p w14:paraId="5E384EEF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Volume No</w:t>
            </w:r>
          </w:p>
        </w:tc>
        <w:tc>
          <w:tcPr>
            <w:tcW w:w="850" w:type="dxa"/>
          </w:tcPr>
          <w:p w14:paraId="31391C50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Issue  No</w:t>
            </w:r>
          </w:p>
        </w:tc>
        <w:tc>
          <w:tcPr>
            <w:tcW w:w="875" w:type="dxa"/>
          </w:tcPr>
          <w:p w14:paraId="76FFFBB5" w14:textId="77777777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E0B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2B5B37" w:rsidRPr="00146E0B" w14:paraId="18C72709" w14:textId="77777777" w:rsidTr="00210E8F">
        <w:trPr>
          <w:trHeight w:val="803"/>
        </w:trPr>
        <w:tc>
          <w:tcPr>
            <w:tcW w:w="568" w:type="dxa"/>
          </w:tcPr>
          <w:p w14:paraId="19ECA9E5" w14:textId="78902B58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273E6E64" w14:textId="3279FF95" w:rsidR="002B5B37" w:rsidRPr="00146E0B" w:rsidRDefault="002B5B37" w:rsidP="00827DEC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2AB893C1" w14:textId="6C632471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6090B77" w14:textId="670CAD59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24097820" w14:textId="192CCEF8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dxa"/>
          </w:tcPr>
          <w:p w14:paraId="1A521754" w14:textId="2E94AFE6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3" w:type="dxa"/>
          </w:tcPr>
          <w:p w14:paraId="5A55B1BA" w14:textId="24FA3A20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4901FF6" w14:textId="50C4B255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4826EFB7" w14:textId="2205BA31" w:rsidR="002B5B37" w:rsidRPr="00146E0B" w:rsidRDefault="002B5B37" w:rsidP="00827DE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D5A627" w14:textId="77777777" w:rsidR="002C6B63" w:rsidRPr="00146E0B" w:rsidRDefault="002C6B63">
      <w:pPr>
        <w:spacing w:before="49"/>
        <w:rPr>
          <w:rFonts w:ascii="Times New Roman" w:hAnsi="Times New Roman" w:cs="Times New Roman"/>
          <w:sz w:val="24"/>
          <w:szCs w:val="24"/>
        </w:rPr>
      </w:pPr>
    </w:p>
    <w:p w14:paraId="5C5402A1" w14:textId="77777777" w:rsidR="002C6B63" w:rsidRPr="00146E0B" w:rsidRDefault="002C6B63">
      <w:pPr>
        <w:rPr>
          <w:rFonts w:ascii="Times New Roman" w:hAnsi="Times New Roman" w:cs="Times New Roman"/>
          <w:sz w:val="24"/>
          <w:szCs w:val="24"/>
        </w:rPr>
        <w:sectPr w:rsidR="002C6B63" w:rsidRPr="00146E0B" w:rsidSect="00210E8F">
          <w:pgSz w:w="11907" w:h="16839"/>
          <w:pgMar w:top="1440" w:right="1440" w:bottom="1440" w:left="1440" w:header="0" w:footer="0" w:gutter="0"/>
          <w:cols w:space="720" w:equalWidth="0">
            <w:col w:w="9536" w:space="0"/>
          </w:cols>
          <w:docGrid w:linePitch="286"/>
        </w:sectPr>
      </w:pPr>
    </w:p>
    <w:p w14:paraId="1469A522" w14:textId="77777777" w:rsidR="00146E0B" w:rsidRDefault="00146E0B">
      <w:pPr>
        <w:spacing w:before="44" w:line="197" w:lineRule="auto"/>
        <w:ind w:left="363"/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</w:pPr>
    </w:p>
    <w:p w14:paraId="3518C7BB" w14:textId="77777777" w:rsidR="00146E0B" w:rsidRDefault="00146E0B">
      <w:pPr>
        <w:spacing w:before="44" w:line="197" w:lineRule="auto"/>
        <w:ind w:left="363"/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</w:pPr>
    </w:p>
    <w:p w14:paraId="1DF5B9E0" w14:textId="33F0B9E8" w:rsidR="002C6B63" w:rsidRPr="00146E0B" w:rsidRDefault="00EB584D">
      <w:pPr>
        <w:spacing w:before="44" w:line="197" w:lineRule="auto"/>
        <w:ind w:left="363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1"/>
          <w:sz w:val="24"/>
          <w:szCs w:val="24"/>
        </w:rPr>
        <w:t>Signature:</w:t>
      </w:r>
    </w:p>
    <w:p w14:paraId="76E8829D" w14:textId="77777777" w:rsidR="002C6B63" w:rsidRPr="00146E0B" w:rsidRDefault="00EB584D">
      <w:pPr>
        <w:spacing w:line="14" w:lineRule="auto"/>
        <w:rPr>
          <w:rFonts w:ascii="Times New Roman" w:hAnsi="Times New Roman" w:cs="Times New Roman"/>
          <w:sz w:val="24"/>
          <w:szCs w:val="24"/>
        </w:rPr>
      </w:pPr>
      <w:r w:rsidRPr="00146E0B">
        <w:rPr>
          <w:rFonts w:ascii="Times New Roman" w:hAnsi="Times New Roman" w:cs="Times New Roman"/>
          <w:sz w:val="24"/>
          <w:szCs w:val="24"/>
        </w:rPr>
        <w:br w:type="column"/>
      </w:r>
    </w:p>
    <w:p w14:paraId="7F8253D4" w14:textId="77777777" w:rsidR="00146E0B" w:rsidRDefault="00146E0B">
      <w:pPr>
        <w:spacing w:before="68" w:line="174" w:lineRule="auto"/>
        <w:rPr>
          <w:rFonts w:ascii="Times New Roman" w:eastAsia="Calibri" w:hAnsi="Times New Roman" w:cs="Times New Roman"/>
          <w:b/>
          <w:bCs/>
          <w:spacing w:val="-3"/>
          <w:sz w:val="24"/>
          <w:szCs w:val="24"/>
        </w:rPr>
      </w:pPr>
    </w:p>
    <w:p w14:paraId="626A43EB" w14:textId="77777777" w:rsidR="00146E0B" w:rsidRDefault="00146E0B">
      <w:pPr>
        <w:spacing w:before="68" w:line="174" w:lineRule="auto"/>
        <w:rPr>
          <w:rFonts w:ascii="Times New Roman" w:eastAsia="Calibri" w:hAnsi="Times New Roman" w:cs="Times New Roman"/>
          <w:b/>
          <w:bCs/>
          <w:spacing w:val="-3"/>
          <w:sz w:val="24"/>
          <w:szCs w:val="24"/>
        </w:rPr>
      </w:pPr>
    </w:p>
    <w:p w14:paraId="50E7C2BC" w14:textId="45D6F463" w:rsidR="002C6B63" w:rsidRPr="00146E0B" w:rsidRDefault="00EB584D">
      <w:pPr>
        <w:spacing w:before="68" w:line="174" w:lineRule="auto"/>
        <w:rPr>
          <w:rFonts w:ascii="Times New Roman" w:eastAsia="Calibri" w:hAnsi="Times New Roman" w:cs="Times New Roman"/>
          <w:sz w:val="24"/>
          <w:szCs w:val="24"/>
        </w:rPr>
      </w:pPr>
      <w:r w:rsidRPr="00146E0B">
        <w:rPr>
          <w:rFonts w:ascii="Times New Roman" w:eastAsia="Calibri" w:hAnsi="Times New Roman" w:cs="Times New Roman"/>
          <w:b/>
          <w:bCs/>
          <w:spacing w:val="-3"/>
          <w:sz w:val="24"/>
          <w:szCs w:val="24"/>
        </w:rPr>
        <w:t>Date:</w:t>
      </w:r>
    </w:p>
    <w:sectPr w:rsidR="002C6B63" w:rsidRPr="00146E0B">
      <w:type w:val="continuous"/>
      <w:pgSz w:w="11907" w:h="16839"/>
      <w:pgMar w:top="321" w:right="1265" w:bottom="0" w:left="930" w:header="0" w:footer="0" w:gutter="0"/>
      <w:cols w:num="2" w:space="720" w:equalWidth="0">
        <w:col w:w="4593" w:space="100"/>
        <w:col w:w="5019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FFB92" w14:textId="77777777" w:rsidR="00EB584D" w:rsidRDefault="00EB584D" w:rsidP="007227B7">
      <w:pPr>
        <w:spacing w:after="0"/>
      </w:pPr>
      <w:r>
        <w:separator/>
      </w:r>
    </w:p>
  </w:endnote>
  <w:endnote w:type="continuationSeparator" w:id="0">
    <w:p w14:paraId="542F5BEF" w14:textId="77777777" w:rsidR="00EB584D" w:rsidRDefault="00EB584D" w:rsidP="00722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68F0A" w14:textId="77777777" w:rsidR="00EB584D" w:rsidRDefault="00EB584D" w:rsidP="007227B7">
      <w:pPr>
        <w:spacing w:after="0"/>
      </w:pPr>
      <w:r>
        <w:separator/>
      </w:r>
    </w:p>
  </w:footnote>
  <w:footnote w:type="continuationSeparator" w:id="0">
    <w:p w14:paraId="351800AF" w14:textId="77777777" w:rsidR="00EB584D" w:rsidRDefault="00EB584D" w:rsidP="007227B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tbQwMzM3MzI1NLZQ0lEKTi0uzszPAykwrgUAbM1cnCwAAAA="/>
  </w:docVars>
  <w:rsids>
    <w:rsidRoot w:val="002C6B63"/>
    <w:rsid w:val="00146E0B"/>
    <w:rsid w:val="00210E8F"/>
    <w:rsid w:val="00230F61"/>
    <w:rsid w:val="002B5B37"/>
    <w:rsid w:val="002C6B63"/>
    <w:rsid w:val="003A0493"/>
    <w:rsid w:val="003B45AB"/>
    <w:rsid w:val="004E353D"/>
    <w:rsid w:val="005D0F69"/>
    <w:rsid w:val="006F27A9"/>
    <w:rsid w:val="007227B7"/>
    <w:rsid w:val="00AC3E85"/>
    <w:rsid w:val="00AE2500"/>
    <w:rsid w:val="00CC3FF2"/>
    <w:rsid w:val="00EB584D"/>
    <w:rsid w:val="00EC31F8"/>
    <w:rsid w:val="00EF2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F57BD"/>
  <w15:docId w15:val="{13D5309A-A2B1-4091-8255-8F34A830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napToGrid w:val="0"/>
        <w:color w:val="000000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kinsoku w:val="0"/>
      <w:autoSpaceDE w:val="0"/>
      <w:autoSpaceDN w:val="0"/>
      <w:adjustRightInd w:val="0"/>
      <w:snapToGrid w:val="0"/>
      <w:spacing w:line="240" w:lineRule="auto"/>
      <w:textAlignment w:val="baseline"/>
    </w:pPr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27B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27B7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7227B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27B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CRBHR</dc:creator>
  <cp:lastModifiedBy>shivananda s</cp:lastModifiedBy>
  <cp:revision>2</cp:revision>
  <cp:lastPrinted>2025-02-03T05:47:00Z</cp:lastPrinted>
  <dcterms:created xsi:type="dcterms:W3CDTF">2026-05-20T09:53:00Z</dcterms:created>
  <dcterms:modified xsi:type="dcterms:W3CDTF">2026-05-2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kwQg</vt:lpwstr>
  </property>
  <property fmtid="{D5CDD505-2E9C-101B-9397-08002B2CF9AE}" pid="3" name="Created">
    <vt:filetime>2024-04-23T14:04:56Z</vt:filetime>
  </property>
  <property fmtid="{D5CDD505-2E9C-101B-9397-08002B2CF9AE}" pid="4" name="GrammarlyDocumentId">
    <vt:lpwstr>57ddf8d0-d009-41b1-be7d-f0e8a4dc2a89</vt:lpwstr>
  </property>
</Properties>
</file>